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042C7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042C7">
        <w:rPr>
          <w:rFonts w:ascii="Muli" w:eastAsia="Muli" w:hAnsi="Muli" w:cs="Muli"/>
          <w:sz w:val="24"/>
          <w:szCs w:val="24"/>
          <w:u w:val="single"/>
        </w:rPr>
        <w:t xml:space="preserve"> to create a function</w:t>
      </w:r>
    </w:p>
    <w:p w:rsidR="00E042C7" w:rsidRDefault="00E042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add a butt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621D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042C7"/>
    <w:rsid w:val="00F621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21D9"/>
  </w:style>
  <w:style w:type="paragraph" w:styleId="Heading1">
    <w:name w:val="heading 1"/>
    <w:basedOn w:val="Normal"/>
    <w:next w:val="Normal"/>
    <w:uiPriority w:val="9"/>
    <w:qFormat/>
    <w:rsid w:val="00F621D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621D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621D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621D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621D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621D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621D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621D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1-01-06T05:46:00Z</dcterms:created>
  <dcterms:modified xsi:type="dcterms:W3CDTF">2022-10-26T04:27:00Z</dcterms:modified>
</cp:coreProperties>
</file>